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FB9F9" w14:textId="0D5D90A5" w:rsidR="00FC3F14" w:rsidRPr="00FC3F14" w:rsidRDefault="00474FC2" w:rsidP="00FC3F14">
      <w:pPr>
        <w:pStyle w:val="Heading1"/>
      </w:pPr>
      <w:bookmarkStart w:id="0" w:name="_GoBack"/>
      <w:bookmarkEnd w:id="0"/>
      <w:r>
        <w:t xml:space="preserve">Strengthening Telecommunications Against Natural Disasters – Temporary Telecommunications Infrastructure Deployment grant opportunity - </w:t>
      </w:r>
      <w:r w:rsidR="00C270DF">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C17551">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C17551">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C17551">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C17551">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C17551">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C17551">
        <w:rPr>
          <w:rFonts w:ascii="Wingdings" w:hAnsi="Wingdings"/>
        </w:rPr>
      </w:r>
      <w:r w:rsidR="00C17551">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C17551">
        <w:rPr>
          <w:rFonts w:ascii="Wingdings" w:hAnsi="Wingdings"/>
        </w:rPr>
      </w:r>
      <w:r w:rsidR="00C17551">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C17551">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C17551">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C17551">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232E789A" w:rsidR="006F6FCF" w:rsidRPr="003F7D5A" w:rsidRDefault="00C17551"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cumentProtection w:edit="forms"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74FC2"/>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260B3"/>
    <w:rsid w:val="00850038"/>
    <w:rsid w:val="00851883"/>
    <w:rsid w:val="008602BC"/>
    <w:rsid w:val="0088639D"/>
    <w:rsid w:val="008905A0"/>
    <w:rsid w:val="008A2EF4"/>
    <w:rsid w:val="008C549E"/>
    <w:rsid w:val="008C7F0B"/>
    <w:rsid w:val="008D0B99"/>
    <w:rsid w:val="008E4284"/>
    <w:rsid w:val="00915145"/>
    <w:rsid w:val="0091570E"/>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17551"/>
    <w:rsid w:val="00C270DF"/>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5" ma:contentTypeDescription="Create a new document." ma:contentTypeScope="" ma:versionID="77f6167cddcd2d64ed4a3e25049b0ad7">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b9c43c37e1c653eaf50d42503acdfc0f"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ac2df6205dd54d4c90fec71def7554c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ac2df6205dd54d4c90fec71def7554c0" ma:index="24" nillable="true" ma:taxonomy="true" ma:internalName="ac2df6205dd54d4c90fec71def7554c0" ma:taxonomyFieldName="DocHub_StandProgramWorkTopics" ma:displayName="Project" ma:default="" ma:fieldId="{ac2df620-5dd5-4d4c-90fe-c71def7554c0}" ma:sspId="fb0313f7-9433-48c0-866e-9e0bbee59a50" ma:termSetId="91d751a1-4ccf-4826-ac90-7b77d3c7153d"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ac2df6205dd54d4c90fec71def7554c0 xmlns="2a251b7e-61e4-4816-a71f-b295a9ad20fb">
      <Terms xmlns="http://schemas.microsoft.com/office/infopath/2007/PartnerControls"/>
    </ac2df6205dd54d4c90fec71def7554c0>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0838D-B1FF-4AFF-9E3B-22A6C3B2E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3.xml><?xml version="1.0" encoding="utf-8"?>
<ds:datastoreItem xmlns:ds="http://schemas.openxmlformats.org/officeDocument/2006/customXml" ds:itemID="{CE7DEEBC-01AC-4AD4-B92A-EF53B09FF580}">
  <ds:schemaRefs>
    <ds:schemaRef ds:uri="http://schemas.microsoft.com/sharepoint/v3"/>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5.xml><?xml version="1.0" encoding="utf-8"?>
<ds:datastoreItem xmlns:ds="http://schemas.openxmlformats.org/officeDocument/2006/customXml" ds:itemID="{4FDC45AD-3D21-4094-9F49-9F963CF1D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8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Milanja, Jelena</cp:lastModifiedBy>
  <cp:revision>2</cp:revision>
  <cp:lastPrinted>2015-09-21T00:08:00Z</cp:lastPrinted>
  <dcterms:created xsi:type="dcterms:W3CDTF">2020-07-27T06:07:00Z</dcterms:created>
  <dcterms:modified xsi:type="dcterms:W3CDTF">2020-07-27T06: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StandProgramWorkTopics">
    <vt:lpwstr/>
  </property>
</Properties>
</file>